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03285B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5F0B85">
        <w:rPr>
          <w:b/>
          <w:sz w:val="20"/>
          <w:szCs w:val="20"/>
        </w:rPr>
        <w:t xml:space="preserve"> Bangor Area School District</w:t>
      </w:r>
      <w:r w:rsidR="009137F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D9430C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5F0B85">
        <w:rPr>
          <w:b/>
          <w:sz w:val="20"/>
          <w:szCs w:val="20"/>
        </w:rPr>
        <w:t xml:space="preserve"> 120-48-0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15F6D1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5F0B85">
        <w:rPr>
          <w:b/>
          <w:sz w:val="20"/>
          <w:szCs w:val="20"/>
        </w:rPr>
        <w:t xml:space="preserve"> 1/11/2018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4B506A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F0B85">
        <w:rPr>
          <w:b/>
          <w:sz w:val="20"/>
          <w:szCs w:val="20"/>
        </w:rPr>
        <w:t>1/11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949739D" w:rsidR="00223718" w:rsidRPr="00357703" w:rsidRDefault="00216C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A1DDF7B" w:rsidR="00223718" w:rsidRPr="00357703" w:rsidRDefault="00216C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4249D1" w:rsidR="00D6151F" w:rsidRDefault="005F0B8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33F3318" w:rsidR="001F288F" w:rsidRPr="00412C7B" w:rsidRDefault="005F0B85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70FA6">
        <w:rPr>
          <w:sz w:val="16"/>
          <w:szCs w:val="16"/>
        </w:rPr>
      </w:r>
      <w:r w:rsidR="00670FA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70FA6">
              <w:rPr>
                <w:rFonts w:ascii="Calibri" w:hAnsi="Calibri" w:cs="Calibri"/>
              </w:rPr>
            </w:r>
            <w:r w:rsidR="00670FA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DF32F19" w:rsidR="0079370C" w:rsidRPr="00E36FC5" w:rsidRDefault="004A6FD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C8B2791" w:rsidR="006B7A09" w:rsidRPr="009319BD" w:rsidRDefault="004A6FD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8E59471" w:rsidR="006B7A09" w:rsidRPr="009319BD" w:rsidRDefault="004A6FD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5F911362" w:rsidR="006B7A09" w:rsidRPr="009319BD" w:rsidRDefault="004A6FD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1120650A" w:rsidR="00A5511A" w:rsidRPr="007005AE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7005AE" w:rsidRPr="007005AE">
              <w:rPr>
                <w:sz w:val="20"/>
                <w:szCs w:val="20"/>
              </w:rPr>
              <w:t>Meals observed and counted for reimbursement did not contain the minimum daily quantity requirements for the age/grade group being offered.</w:t>
            </w:r>
          </w:p>
          <w:p w14:paraId="5D1796E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283807E" w:rsidR="006B7A09" w:rsidRPr="009319BD" w:rsidRDefault="004A6FD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D641D98" w:rsidR="006B7A09" w:rsidRPr="009319BD" w:rsidRDefault="004A6FD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6016D05" w:rsidR="006B7A09" w:rsidRPr="009319BD" w:rsidRDefault="004A6FD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78B549D2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7005AE">
              <w:rPr>
                <w:rFonts w:ascii="Calibri" w:hAnsi="Calibri" w:cs="Calibri"/>
              </w:rPr>
              <w:t xml:space="preserve"> </w:t>
            </w:r>
            <w:r w:rsidR="007005AE" w:rsidRPr="007005AE">
              <w:rPr>
                <w:sz w:val="20"/>
                <w:szCs w:val="20"/>
              </w:rPr>
              <w:t>The food safety plan was not reviewed annually for the BANGOR AREA SHS</w:t>
            </w:r>
            <w:r w:rsidR="007005AE">
              <w:rPr>
                <w:sz w:val="20"/>
                <w:szCs w:val="20"/>
              </w:rPr>
              <w:t xml:space="preserve"> site</w:t>
            </w:r>
            <w:r w:rsidR="007005AE" w:rsidRPr="007005AE">
              <w:rPr>
                <w:sz w:val="20"/>
                <w:szCs w:val="20"/>
              </w:rPr>
              <w:t>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F7E6542" w:rsidR="006B7A09" w:rsidRPr="009319BD" w:rsidRDefault="004A6FD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98F444B" w:rsidR="006B7A09" w:rsidRPr="009319BD" w:rsidRDefault="004A6FD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0DBA92D" w:rsidR="006B7A09" w:rsidRPr="009319BD" w:rsidRDefault="004A6FD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D184E00" w:rsidR="00D03ED5" w:rsidRPr="009319BD" w:rsidRDefault="004A6FD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641A02E7" w:rsidR="00D03ED5" w:rsidRPr="009319BD" w:rsidRDefault="004A6FD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1FED94C4" w:rsidR="00ED37E7" w:rsidRPr="004A6FD1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4A6FD1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A6FD1" w:rsidRPr="004A6FD1">
              <w:rPr>
                <w:sz w:val="20"/>
                <w:szCs w:val="20"/>
              </w:rPr>
              <w:t>The School Food Authority (SFA) has not provided the requested documentation needed to review the Resource Management of the Food Service Operation</w:t>
            </w:r>
            <w:r w:rsidR="004A6FD1">
              <w:rPr>
                <w:sz w:val="20"/>
                <w:szCs w:val="20"/>
              </w:rPr>
              <w:t>.</w:t>
            </w:r>
          </w:p>
          <w:p w14:paraId="28ECC05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5CA0BBA" w:rsidR="00D24103" w:rsidRPr="009319BD" w:rsidRDefault="004A6FD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0FA6">
              <w:rPr>
                <w:sz w:val="20"/>
                <w:szCs w:val="20"/>
              </w:rPr>
            </w:r>
            <w:r w:rsidR="00670F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E120DE4" w14:textId="5AF2C3E4" w:rsidR="008563F4" w:rsidRDefault="004A6FD1" w:rsidP="004A6F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available to answer questions and address any concerns, quickly gathering any information needed.</w:t>
            </w:r>
          </w:p>
          <w:p w14:paraId="52EB2965" w14:textId="77777777" w:rsidR="004A6FD1" w:rsidRDefault="004A6FD1" w:rsidP="004A6FD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ponsor was receptive to suggestions for improvement.</w:t>
            </w:r>
          </w:p>
          <w:p w14:paraId="1935C2C2" w14:textId="72DB4A1D" w:rsidR="004A6FD1" w:rsidRPr="004A6FD1" w:rsidRDefault="004A6FD1" w:rsidP="004A6FD1">
            <w:pPr>
              <w:rPr>
                <w:sz w:val="20"/>
                <w:szCs w:val="20"/>
              </w:rPr>
            </w:pPr>
            <w:r w:rsidRPr="004A6FD1">
              <w:rPr>
                <w:sz w:val="20"/>
                <w:szCs w:val="20"/>
              </w:rPr>
              <w:t xml:space="preserve">•The Sponsor is doing </w:t>
            </w:r>
            <w:r>
              <w:rPr>
                <w:sz w:val="20"/>
                <w:szCs w:val="20"/>
              </w:rPr>
              <w:t xml:space="preserve">an </w:t>
            </w:r>
            <w:r w:rsidRPr="004A6FD1">
              <w:rPr>
                <w:sz w:val="20"/>
                <w:szCs w:val="20"/>
              </w:rPr>
              <w:t xml:space="preserve">exemplary job in meeting new wellness requirements and promoting wellness in the district and </w:t>
            </w:r>
            <w:r>
              <w:rPr>
                <w:sz w:val="20"/>
                <w:szCs w:val="20"/>
              </w:rPr>
              <w:t xml:space="preserve">in </w:t>
            </w:r>
            <w:r w:rsidRPr="004A6FD1">
              <w:rPr>
                <w:sz w:val="20"/>
                <w:szCs w:val="20"/>
              </w:rPr>
              <w:t>the community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B4ADD" w14:textId="77777777" w:rsidR="00363988" w:rsidRDefault="00363988" w:rsidP="00A16BFB">
      <w:r>
        <w:separator/>
      </w:r>
    </w:p>
  </w:endnote>
  <w:endnote w:type="continuationSeparator" w:id="0">
    <w:p w14:paraId="5CAA265F" w14:textId="77777777" w:rsidR="00363988" w:rsidRDefault="00363988" w:rsidP="00A16BFB">
      <w:r>
        <w:continuationSeparator/>
      </w:r>
    </w:p>
  </w:endnote>
  <w:endnote w:type="continuationNotice" w:id="1">
    <w:p w14:paraId="362DFC16" w14:textId="77777777" w:rsidR="00363988" w:rsidRDefault="003639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24FDC" w14:textId="77777777" w:rsidR="00363988" w:rsidRDefault="00363988" w:rsidP="00A16BFB">
      <w:r>
        <w:separator/>
      </w:r>
    </w:p>
  </w:footnote>
  <w:footnote w:type="continuationSeparator" w:id="0">
    <w:p w14:paraId="79CA5172" w14:textId="77777777" w:rsidR="00363988" w:rsidRDefault="00363988" w:rsidP="00A16BFB">
      <w:r>
        <w:continuationSeparator/>
      </w:r>
    </w:p>
  </w:footnote>
  <w:footnote w:type="continuationNotice" w:id="1">
    <w:p w14:paraId="59A2D009" w14:textId="77777777" w:rsidR="00363988" w:rsidRDefault="003639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3B4961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5F0B85">
      <w:rPr>
        <w:sz w:val="16"/>
        <w:szCs w:val="16"/>
      </w:rPr>
      <w:t xml:space="preserve"> Bangor Area School District</w:t>
    </w:r>
    <w:r w:rsidR="00ED37E7">
      <w:rPr>
        <w:sz w:val="16"/>
        <w:szCs w:val="16"/>
      </w:rPr>
      <w:t xml:space="preserve"> </w:t>
    </w:r>
  </w:p>
  <w:p w14:paraId="360D5ABF" w14:textId="3A7B503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5F0B85">
      <w:rPr>
        <w:sz w:val="16"/>
        <w:szCs w:val="16"/>
      </w:rPr>
      <w:t xml:space="preserve"> 120-48-0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mPofnJn9bRAT2xi/duJbBSEZUqKQJjUBdgyNni0j2n2ziTbAs6UgPxWvHE6Z/x7Ca2DKDDbUgm4ORAi4vwZKw==" w:salt="zRwLki4o4mJz6/aJhNZCl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6C2E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63988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A6FD1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5F0B85"/>
    <w:rsid w:val="0061164A"/>
    <w:rsid w:val="00614FCD"/>
    <w:rsid w:val="006226E7"/>
    <w:rsid w:val="00625924"/>
    <w:rsid w:val="00632C76"/>
    <w:rsid w:val="006377EE"/>
    <w:rsid w:val="00643132"/>
    <w:rsid w:val="006638A4"/>
    <w:rsid w:val="00670FA6"/>
    <w:rsid w:val="00690A68"/>
    <w:rsid w:val="00690E2E"/>
    <w:rsid w:val="006960C4"/>
    <w:rsid w:val="006A1790"/>
    <w:rsid w:val="006B11D3"/>
    <w:rsid w:val="006B7A09"/>
    <w:rsid w:val="006B7C5A"/>
    <w:rsid w:val="007005AE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61bb7fe8-5a18-403c-91be-7de2232a3b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B57D722-75F9-4358-9784-2DEC5299DDEA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1FF39EA-D635-4699-8931-447E677FE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4</Words>
  <Characters>4587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2</cp:revision>
  <cp:lastPrinted>2018-02-21T17:58:00Z</cp:lastPrinted>
  <dcterms:created xsi:type="dcterms:W3CDTF">2018-06-01T16:29:00Z</dcterms:created>
  <dcterms:modified xsi:type="dcterms:W3CDTF">2018-06-0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29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